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308E9" w14:textId="77777777" w:rsidR="00B5593F" w:rsidRPr="002C0421" w:rsidRDefault="00B5593F" w:rsidP="00B831EF">
      <w:pPr>
        <w:pStyle w:val="BodyText"/>
        <w:spacing w:line="160" w:lineRule="exact"/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bottom w:w="57" w:type="dxa"/>
        </w:tblCellMar>
        <w:tblLook w:val="01E0" w:firstRow="1" w:lastRow="1" w:firstColumn="1" w:lastColumn="1" w:noHBand="0" w:noVBand="0"/>
      </w:tblPr>
      <w:tblGrid>
        <w:gridCol w:w="1943"/>
        <w:gridCol w:w="7686"/>
      </w:tblGrid>
      <w:tr w:rsidR="00743134" w:rsidRPr="00240DD2" w14:paraId="57783085" w14:textId="77777777" w:rsidTr="00743134">
        <w:trPr>
          <w:trHeight w:val="907"/>
        </w:trPr>
        <w:tc>
          <w:tcPr>
            <w:tcW w:w="1009" w:type="pct"/>
            <w:vAlign w:val="center"/>
          </w:tcPr>
          <w:p w14:paraId="2E59BE05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제목</w:t>
            </w:r>
          </w:p>
        </w:tc>
        <w:tc>
          <w:tcPr>
            <w:tcW w:w="3991" w:type="pct"/>
            <w:vAlign w:val="center"/>
          </w:tcPr>
          <w:p w14:paraId="43DB8488" w14:textId="6AFD2AF2" w:rsidR="00743134" w:rsidRPr="00240DD2" w:rsidRDefault="00D65A24" w:rsidP="00743134">
            <w:pPr>
              <w:spacing w:line="400" w:lineRule="atLeast"/>
              <w:jc w:val="left"/>
              <w:rPr>
                <w:rFonts w:ascii="굴림" w:eastAsia="굴림" w:hAnsi="굴림"/>
                <w:b/>
              </w:rPr>
            </w:pPr>
            <w:r>
              <w:rPr>
                <w:rFonts w:ascii="굴림" w:eastAsia="굴림" w:hAnsi="굴림"/>
                <w:b/>
              </w:rPr>
              <w:t>Statistics</w:t>
            </w:r>
            <w:r w:rsidR="00E01021">
              <w:rPr>
                <w:rFonts w:ascii="굴림" w:eastAsia="굴림" w:hAnsi="굴림"/>
                <w:b/>
              </w:rPr>
              <w:t xml:space="preserve"> : Basics</w:t>
            </w:r>
          </w:p>
        </w:tc>
      </w:tr>
      <w:tr w:rsidR="00743134" w:rsidRPr="00240DD2" w14:paraId="0D6DB348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38EA335C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일시</w:t>
            </w:r>
          </w:p>
        </w:tc>
        <w:tc>
          <w:tcPr>
            <w:tcW w:w="3991" w:type="pct"/>
            <w:vAlign w:val="center"/>
          </w:tcPr>
          <w:p w14:paraId="0BC1307C" w14:textId="6D453FC9" w:rsidR="00743134" w:rsidRPr="00240DD2" w:rsidRDefault="00E01021" w:rsidP="00D57D3F">
            <w:pPr>
              <w:tabs>
                <w:tab w:val="left" w:pos="4875"/>
              </w:tabs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2</w:t>
            </w:r>
            <w:r w:rsidR="00FE1D7B">
              <w:rPr>
                <w:rFonts w:eastAsia="굴림"/>
              </w:rPr>
              <w:t>7</w:t>
            </w:r>
            <w:r>
              <w:rPr>
                <w:rFonts w:eastAsia="굴림"/>
              </w:rPr>
              <w:t xml:space="preserve"> OCT 2021</w:t>
            </w:r>
          </w:p>
        </w:tc>
      </w:tr>
      <w:tr w:rsidR="00743134" w:rsidRPr="00240DD2" w14:paraId="490E9806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44838768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장소</w:t>
            </w:r>
          </w:p>
        </w:tc>
        <w:tc>
          <w:tcPr>
            <w:tcW w:w="3991" w:type="pct"/>
            <w:vAlign w:val="center"/>
          </w:tcPr>
          <w:p w14:paraId="04EE67BE" w14:textId="4256260D" w:rsidR="00743134" w:rsidRPr="002E5559" w:rsidRDefault="00E01021" w:rsidP="00743134">
            <w:pPr>
              <w:tabs>
                <w:tab w:val="left" w:pos="4875"/>
              </w:tabs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YGL-C1</w:t>
            </w:r>
          </w:p>
        </w:tc>
      </w:tr>
      <w:tr w:rsidR="00743134" w:rsidRPr="00240DD2" w14:paraId="048FE59D" w14:textId="77777777" w:rsidTr="00743134">
        <w:trPr>
          <w:trHeight w:val="454"/>
        </w:trPr>
        <w:tc>
          <w:tcPr>
            <w:tcW w:w="5000" w:type="pct"/>
            <w:gridSpan w:val="2"/>
            <w:vAlign w:val="center"/>
          </w:tcPr>
          <w:p w14:paraId="4FEAFA44" w14:textId="77777777" w:rsidR="00743134" w:rsidRPr="00743134" w:rsidRDefault="00743134" w:rsidP="00743134">
            <w:pPr>
              <w:tabs>
                <w:tab w:val="left" w:pos="4875"/>
              </w:tabs>
              <w:ind w:firstLineChars="100" w:firstLine="220"/>
              <w:jc w:val="center"/>
              <w:rPr>
                <w:rFonts w:eastAsia="굴림"/>
                <w:b/>
                <w:sz w:val="22"/>
              </w:rPr>
            </w:pPr>
            <w:r w:rsidRPr="00743134">
              <w:rPr>
                <w:rFonts w:eastAsia="굴림" w:hint="eastAsia"/>
                <w:b/>
                <w:sz w:val="22"/>
              </w:rPr>
              <w:t>교육</w:t>
            </w:r>
            <w:r w:rsidRPr="00743134">
              <w:rPr>
                <w:rFonts w:eastAsia="굴림" w:hint="eastAsia"/>
                <w:b/>
                <w:sz w:val="22"/>
              </w:rPr>
              <w:t xml:space="preserve"> </w:t>
            </w:r>
            <w:r w:rsidRPr="00743134">
              <w:rPr>
                <w:rFonts w:eastAsia="굴림" w:hint="eastAsia"/>
                <w:b/>
                <w:sz w:val="22"/>
              </w:rPr>
              <w:t>내용</w:t>
            </w:r>
          </w:p>
        </w:tc>
      </w:tr>
      <w:tr w:rsidR="00743134" w:rsidRPr="00240DD2" w14:paraId="31DB279B" w14:textId="77777777" w:rsidTr="00743134">
        <w:trPr>
          <w:trHeight w:val="4508"/>
        </w:trPr>
        <w:tc>
          <w:tcPr>
            <w:tcW w:w="1009" w:type="pct"/>
            <w:vAlign w:val="center"/>
          </w:tcPr>
          <w:p w14:paraId="1F686286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t>오전</w:t>
            </w:r>
          </w:p>
        </w:tc>
        <w:tc>
          <w:tcPr>
            <w:tcW w:w="3991" w:type="pct"/>
            <w:vAlign w:val="center"/>
          </w:tcPr>
          <w:p w14:paraId="2798ADED" w14:textId="725DFCBC" w:rsidR="00E01021" w:rsidRDefault="0043274C" w:rsidP="00FE1D7B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 w:hint="eastAsia"/>
              </w:rPr>
              <w:t>N</w:t>
            </w:r>
            <w:r>
              <w:rPr>
                <w:rFonts w:ascii="굴림" w:eastAsia="굴림" w:hAnsi="굴림"/>
              </w:rPr>
              <w:t>umerical data (Regression)</w:t>
            </w:r>
            <w:r w:rsidR="00AA0297">
              <w:rPr>
                <w:rFonts w:ascii="굴림" w:eastAsia="굴림" w:hAnsi="굴림"/>
              </w:rPr>
              <w:t xml:space="preserve"> – of our interest in terms of AI</w:t>
            </w:r>
          </w:p>
          <w:p w14:paraId="2CC9094E" w14:textId="5A675A30" w:rsidR="001D3D21" w:rsidRDefault="0043274C" w:rsidP="0043274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 w:rsidRPr="0043274C">
              <w:rPr>
                <w:rFonts w:ascii="굴림" w:eastAsia="굴림" w:hAnsi="굴림"/>
              </w:rPr>
              <w:t>Interval :</w:t>
            </w:r>
            <w:r>
              <w:rPr>
                <w:rFonts w:ascii="굴림" w:eastAsia="굴림" w:hAnsi="굴림"/>
              </w:rPr>
              <w:t xml:space="preserve"> </w:t>
            </w:r>
            <w:r>
              <w:rPr>
                <w:rFonts w:ascii="굴림" w:eastAsia="굴림" w:hAnsi="굴림"/>
              </w:rPr>
              <w:t>Absolute value of zero</w:t>
            </w:r>
            <w:r>
              <w:rPr>
                <w:rFonts w:ascii="굴림" w:eastAsia="굴림" w:hAnsi="굴림"/>
              </w:rPr>
              <w:t xml:space="preserve"> X</w:t>
            </w:r>
            <w:r>
              <w:rPr>
                <w:rFonts w:ascii="굴림" w:eastAsia="굴림" w:hAnsi="굴림"/>
              </w:rPr>
              <w:br/>
              <w:t>Ratio : Absolute value of zero O</w:t>
            </w:r>
            <w:r w:rsidR="009D78F7">
              <w:rPr>
                <w:rFonts w:ascii="굴림" w:eastAsia="굴림" w:hAnsi="굴림"/>
              </w:rPr>
              <w:br/>
              <w:t xml:space="preserve">ex) </w:t>
            </w:r>
            <w:r w:rsidR="00A002BF">
              <w:rPr>
                <w:rFonts w:ascii="굴림" w:eastAsia="굴림" w:hAnsi="굴림"/>
              </w:rPr>
              <w:br/>
            </w:r>
            <w:r w:rsidR="009D78F7">
              <w:rPr>
                <w:rFonts w:ascii="굴림" w:eastAsia="굴림" w:hAnsi="굴림"/>
              </w:rPr>
              <w:t>Frequency table</w:t>
            </w:r>
            <w:r w:rsidR="00A002BF">
              <w:rPr>
                <w:rFonts w:ascii="굴림" w:eastAsia="굴림" w:hAnsi="굴림"/>
              </w:rPr>
              <w:br/>
            </w:r>
            <w:r w:rsidR="009D78F7">
              <w:rPr>
                <w:rFonts w:ascii="굴림" w:eastAsia="굴림" w:hAnsi="굴림"/>
              </w:rPr>
              <w:t>Histogram</w:t>
            </w:r>
            <w:r w:rsidR="00722D8F">
              <w:rPr>
                <w:rFonts w:ascii="굴림" w:eastAsia="굴림" w:hAnsi="굴림"/>
              </w:rPr>
              <w:t>(Probability density function)</w:t>
            </w:r>
            <w:r w:rsidR="00A002BF">
              <w:rPr>
                <w:rFonts w:ascii="굴림" w:eastAsia="굴림" w:hAnsi="굴림"/>
              </w:rPr>
              <w:br/>
            </w:r>
            <w:r w:rsidR="009D78F7">
              <w:rPr>
                <w:rFonts w:ascii="굴림" w:eastAsia="굴림" w:hAnsi="굴림"/>
              </w:rPr>
              <w:t>Boxplot</w:t>
            </w:r>
            <w:r w:rsidR="00B348F1">
              <w:rPr>
                <w:rFonts w:ascii="굴림" w:eastAsia="굴림" w:hAnsi="굴림"/>
              </w:rPr>
              <w:t>(</w:t>
            </w:r>
            <w:r w:rsidR="001D3D21">
              <w:rPr>
                <w:rFonts w:ascii="굴림" w:eastAsia="굴림" w:hAnsi="굴림"/>
              </w:rPr>
              <w:t xml:space="preserve">i.e., Five number statistics - </w:t>
            </w:r>
            <w:r w:rsidR="00C32B95">
              <w:rPr>
                <w:rFonts w:ascii="굴림" w:eastAsia="굴림" w:hAnsi="굴림"/>
              </w:rPr>
              <w:t>Composed of Whisker</w:t>
            </w:r>
            <w:r w:rsidR="003656E5">
              <w:rPr>
                <w:rFonts w:ascii="굴림" w:eastAsia="굴림" w:hAnsi="굴림"/>
              </w:rPr>
              <w:t>,</w:t>
            </w:r>
            <w:r w:rsidR="00C32B95">
              <w:rPr>
                <w:rFonts w:ascii="굴림" w:eastAsia="굴림" w:hAnsi="굴림"/>
              </w:rPr>
              <w:t xml:space="preserve"> Staple</w:t>
            </w:r>
            <w:r w:rsidR="00C409CC">
              <w:rPr>
                <w:rFonts w:ascii="굴림" w:eastAsia="굴림" w:hAnsi="굴림"/>
              </w:rPr>
              <w:t xml:space="preserve"> </w:t>
            </w:r>
            <w:r w:rsidR="001D3D21">
              <w:rPr>
                <w:rFonts w:ascii="굴림" w:eastAsia="굴림" w:hAnsi="굴림"/>
              </w:rPr>
              <w:t>etc)</w:t>
            </w:r>
          </w:p>
          <w:p w14:paraId="4C89DB0E" w14:textId="59D1768D" w:rsidR="001D3D21" w:rsidRDefault="001D3D21" w:rsidP="0043274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noProof/>
              </w:rPr>
              <w:drawing>
                <wp:inline distT="0" distB="0" distL="0" distR="0" wp14:anchorId="4619CF59" wp14:editId="3FDA342E">
                  <wp:extent cx="2880000" cy="1595219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595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BDF648" w14:textId="050278C9" w:rsidR="00771629" w:rsidRDefault="00771629" w:rsidP="0043274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noProof/>
              </w:rPr>
              <w:drawing>
                <wp:inline distT="0" distB="0" distL="0" distR="0" wp14:anchorId="4AE06C12" wp14:editId="27AD629E">
                  <wp:extent cx="2880000" cy="1320038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3200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099A10" w14:textId="01DAB7DA" w:rsidR="0043274C" w:rsidRDefault="009D78F7" w:rsidP="0043274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Violin plot</w:t>
            </w:r>
          </w:p>
          <w:p w14:paraId="3ECBD626" w14:textId="2504DC79" w:rsidR="00AA0297" w:rsidRDefault="00AA0297" w:rsidP="0043274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noProof/>
              </w:rPr>
              <w:drawing>
                <wp:inline distT="0" distB="0" distL="0" distR="0" wp14:anchorId="468ACD1F" wp14:editId="76AE4A09">
                  <wp:extent cx="2880000" cy="204041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0404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A58E17" w14:textId="77777777" w:rsidR="00771629" w:rsidRDefault="00771629" w:rsidP="00FE1D7B">
            <w:pPr>
              <w:jc w:val="left"/>
              <w:rPr>
                <w:rFonts w:ascii="굴림" w:eastAsia="굴림" w:hAnsi="굴림"/>
              </w:rPr>
            </w:pPr>
          </w:p>
          <w:p w14:paraId="7C3E59FE" w14:textId="33F11B00" w:rsidR="0043274C" w:rsidRDefault="0043274C" w:rsidP="00FE1D7B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 w:hint="eastAsia"/>
              </w:rPr>
              <w:t>C</w:t>
            </w:r>
            <w:r>
              <w:rPr>
                <w:rFonts w:ascii="굴림" w:eastAsia="굴림" w:hAnsi="굴림"/>
              </w:rPr>
              <w:t>ategorical data (Classification)</w:t>
            </w:r>
          </w:p>
          <w:p w14:paraId="5AFC0BED" w14:textId="532171B9" w:rsidR="0043274C" w:rsidRDefault="0043274C" w:rsidP="0043274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Nominal : Rank X</w:t>
            </w:r>
            <w:r>
              <w:rPr>
                <w:rFonts w:ascii="굴림" w:eastAsia="굴림" w:hAnsi="굴림"/>
              </w:rPr>
              <w:br/>
              <w:t xml:space="preserve">Ordinal : Rank O </w:t>
            </w:r>
            <w:r w:rsidR="00AF7ACE">
              <w:rPr>
                <w:rFonts w:ascii="굴림" w:eastAsia="굴림" w:hAnsi="굴림"/>
              </w:rPr>
              <w:br/>
              <w:t>ex) Contingency table, Ba</w:t>
            </w:r>
            <w:r w:rsidR="009D78F7">
              <w:rPr>
                <w:rFonts w:ascii="굴림" w:eastAsia="굴림" w:hAnsi="굴림"/>
              </w:rPr>
              <w:t>rplot</w:t>
            </w:r>
            <w:r w:rsidR="00AF7ACE">
              <w:rPr>
                <w:rFonts w:ascii="굴림" w:eastAsia="굴림" w:hAnsi="굴림"/>
              </w:rPr>
              <w:t>, Pie chart</w:t>
            </w:r>
          </w:p>
          <w:p w14:paraId="4514B8C6" w14:textId="4701535B" w:rsidR="00F40361" w:rsidRPr="00771629" w:rsidRDefault="00F40361" w:rsidP="00771629">
            <w:pPr>
              <w:jc w:val="left"/>
              <w:rPr>
                <w:rFonts w:ascii="굴림" w:eastAsia="굴림" w:hAnsi="굴림"/>
              </w:rPr>
            </w:pPr>
          </w:p>
          <w:p w14:paraId="1E8B7B61" w14:textId="77777777" w:rsidR="0043274C" w:rsidRDefault="0043274C" w:rsidP="0043274C">
            <w:pPr>
              <w:jc w:val="left"/>
              <w:rPr>
                <w:rFonts w:ascii="굴림" w:eastAsia="굴림" w:hAnsi="굴림"/>
              </w:rPr>
            </w:pPr>
            <w:r>
              <w:rPr>
                <w:noProof/>
              </w:rPr>
              <w:drawing>
                <wp:inline distT="0" distB="0" distL="0" distR="0" wp14:anchorId="535F17CA" wp14:editId="3CB4115D">
                  <wp:extent cx="3329108" cy="1080000"/>
                  <wp:effectExtent l="0" t="0" r="508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9108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5DC291" w14:textId="77777777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</w:p>
          <w:p w14:paraId="085FBA08" w14:textId="77777777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</w:p>
          <w:p w14:paraId="050EF60B" w14:textId="499155EA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Bigdata : mother group to sample group?</w:t>
            </w:r>
          </w:p>
          <w:p w14:paraId="6799C15B" w14:textId="109BA79D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</w:p>
          <w:p w14:paraId="3E79E68F" w14:textId="2D31BEB5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Population : Entire group to be analysed</w:t>
            </w:r>
          </w:p>
          <w:p w14:paraId="4AF74E6B" w14:textId="266DD0FB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ample : Select</w:t>
            </w:r>
            <w:r w:rsidR="00F634B8">
              <w:rPr>
                <w:rFonts w:ascii="굴림" w:eastAsia="굴림" w:hAnsi="굴림"/>
              </w:rPr>
              <w:t>ed</w:t>
            </w:r>
            <w:r>
              <w:rPr>
                <w:rFonts w:ascii="굴림" w:eastAsia="굴림" w:hAnsi="굴림"/>
              </w:rPr>
              <w:t xml:space="preserve"> part of the group</w:t>
            </w:r>
            <w:r w:rsidR="00A468DB">
              <w:rPr>
                <w:rFonts w:ascii="굴림" w:eastAsia="굴림" w:hAnsi="굴림"/>
              </w:rPr>
              <w:t xml:space="preserve"> : Estimator only comes out</w:t>
            </w:r>
          </w:p>
          <w:p w14:paraId="20A5FA96" w14:textId="77777777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</w:p>
          <w:p w14:paraId="637BE864" w14:textId="77777777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</w:p>
          <w:p w14:paraId="46D82E86" w14:textId="3C03A1E6" w:rsidR="00D227C4" w:rsidRDefault="005076FA" w:rsidP="0043274C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Pros and cons of summarising data through graph</w:t>
            </w:r>
          </w:p>
          <w:p w14:paraId="7266C3C0" w14:textId="70402884" w:rsidR="00173D4C" w:rsidRPr="00173D4C" w:rsidRDefault="00173D4C" w:rsidP="00173D4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Intuitive</w:t>
            </w:r>
            <w:r>
              <w:rPr>
                <w:rFonts w:ascii="굴림" w:eastAsia="굴림" w:hAnsi="굴림"/>
              </w:rPr>
              <w:br/>
              <w:t>Subjective</w:t>
            </w:r>
            <w:r w:rsidR="00593C13">
              <w:rPr>
                <w:rFonts w:ascii="굴림" w:eastAsia="굴림" w:hAnsi="굴림"/>
              </w:rPr>
              <w:t xml:space="preserve"> – can be distorted somehow</w:t>
            </w:r>
          </w:p>
          <w:p w14:paraId="7CF3B152" w14:textId="77777777" w:rsidR="00D227C4" w:rsidRDefault="00D227C4" w:rsidP="0043274C">
            <w:pPr>
              <w:jc w:val="left"/>
              <w:rPr>
                <w:rFonts w:ascii="굴림" w:eastAsia="굴림" w:hAnsi="굴림"/>
              </w:rPr>
            </w:pPr>
          </w:p>
          <w:p w14:paraId="7C558851" w14:textId="370771FE" w:rsidR="00F526D5" w:rsidRDefault="00F526D5" w:rsidP="0043274C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ummary of numerical data</w:t>
            </w:r>
            <w:r w:rsidR="008649ED">
              <w:rPr>
                <w:rFonts w:ascii="굴림" w:eastAsia="굴림" w:hAnsi="굴림"/>
              </w:rPr>
              <w:t xml:space="preserve"> – </w:t>
            </w:r>
            <w:r w:rsidR="005056A9">
              <w:rPr>
                <w:rFonts w:ascii="굴림" w:eastAsia="굴림" w:hAnsi="굴림"/>
              </w:rPr>
              <w:t xml:space="preserve">valid </w:t>
            </w:r>
            <w:r w:rsidR="00E24CAD">
              <w:rPr>
                <w:rFonts w:ascii="굴림" w:eastAsia="굴림" w:hAnsi="굴림"/>
              </w:rPr>
              <w:t>assuming</w:t>
            </w:r>
            <w:r w:rsidR="008649ED">
              <w:rPr>
                <w:rFonts w:ascii="굴림" w:eastAsia="굴림" w:hAnsi="굴림"/>
              </w:rPr>
              <w:t xml:space="preserve"> data follows normal distribution</w:t>
            </w:r>
          </w:p>
          <w:p w14:paraId="111D7340" w14:textId="3572E543" w:rsidR="004051EA" w:rsidRPr="007B3C6C" w:rsidRDefault="00593C13" w:rsidP="007B3C6C">
            <w:pPr>
              <w:pStyle w:val="ListParagraph"/>
              <w:ind w:leftChars="0" w:left="720"/>
              <w:jc w:val="left"/>
              <w:rPr>
                <w:rFonts w:ascii="굴림" w:eastAsia="굴림" w:hAnsi="굴림" w:hint="eastAsia"/>
              </w:rPr>
            </w:pPr>
            <w:r>
              <w:rPr>
                <w:rFonts w:ascii="굴림" w:eastAsia="굴림" w:hAnsi="굴림"/>
              </w:rPr>
              <w:t>Sample mean</w:t>
            </w:r>
            <w:r w:rsidR="00EC12B7">
              <w:rPr>
                <w:rFonts w:ascii="굴림" w:eastAsia="굴림" w:hAnsi="굴림"/>
              </w:rPr>
              <w:t xml:space="preserve"> : Preferred</w:t>
            </w:r>
            <w:r w:rsidR="00761F9B">
              <w:rPr>
                <w:rFonts w:ascii="굴림" w:eastAsia="굴림" w:hAnsi="굴림"/>
              </w:rPr>
              <w:t xml:space="preserve"> : Influence of Outlier O :</w:t>
            </w:r>
            <w:r w:rsidR="009378DA">
              <w:rPr>
                <w:rFonts w:ascii="굴림" w:eastAsia="굴림" w:hAnsi="굴림"/>
              </w:rPr>
              <w:t xml:space="preserve"> Trimmed mean</w:t>
            </w:r>
            <w:r>
              <w:rPr>
                <w:rFonts w:ascii="굴림" w:eastAsia="굴림" w:hAnsi="굴림"/>
              </w:rPr>
              <w:br/>
              <w:t>Me</w:t>
            </w:r>
            <w:r w:rsidR="00102387">
              <w:rPr>
                <w:rFonts w:ascii="굴림" w:eastAsia="굴림" w:hAnsi="굴림"/>
              </w:rPr>
              <w:t>dian</w:t>
            </w:r>
            <w:r w:rsidR="00EC12B7">
              <w:rPr>
                <w:rFonts w:ascii="굴림" w:eastAsia="굴림" w:hAnsi="굴림"/>
              </w:rPr>
              <w:t xml:space="preserve"> : </w:t>
            </w:r>
            <w:r w:rsidR="00EC12B7">
              <w:rPr>
                <w:rFonts w:ascii="굴림" w:eastAsia="굴림" w:hAnsi="굴림"/>
              </w:rPr>
              <w:t>Preferred</w:t>
            </w:r>
            <w:r w:rsidR="00761F9B">
              <w:rPr>
                <w:rFonts w:ascii="굴림" w:eastAsia="굴림" w:hAnsi="굴림"/>
              </w:rPr>
              <w:t xml:space="preserve"> : Influence of Outlier X</w:t>
            </w:r>
            <w:r>
              <w:rPr>
                <w:rFonts w:ascii="굴림" w:eastAsia="굴림" w:hAnsi="굴림"/>
              </w:rPr>
              <w:br/>
              <w:t>Mode</w:t>
            </w:r>
            <w:r w:rsidR="00EC12B7">
              <w:rPr>
                <w:rFonts w:ascii="굴림" w:eastAsia="굴림" w:hAnsi="굴림"/>
              </w:rPr>
              <w:t xml:space="preserve"> : Rarely employed</w:t>
            </w:r>
          </w:p>
        </w:tc>
      </w:tr>
      <w:tr w:rsidR="00743134" w:rsidRPr="00240DD2" w14:paraId="0C05454D" w14:textId="77777777" w:rsidTr="00743134">
        <w:trPr>
          <w:trHeight w:val="5235"/>
        </w:trPr>
        <w:tc>
          <w:tcPr>
            <w:tcW w:w="1009" w:type="pct"/>
            <w:vAlign w:val="center"/>
          </w:tcPr>
          <w:p w14:paraId="3F8B387B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lastRenderedPageBreak/>
              <w:t>오후</w:t>
            </w:r>
          </w:p>
        </w:tc>
        <w:tc>
          <w:tcPr>
            <w:tcW w:w="3991" w:type="pct"/>
            <w:vAlign w:val="center"/>
          </w:tcPr>
          <w:p w14:paraId="23C42DB8" w14:textId="2130E989" w:rsidR="00771629" w:rsidRPr="00771629" w:rsidRDefault="004E30C6" w:rsidP="00F657B3">
            <w:pPr>
              <w:jc w:val="left"/>
              <w:rPr>
                <w:rFonts w:eastAsia="굴림"/>
                <w:i/>
              </w:rPr>
            </w:pPr>
            <w:r>
              <w:rPr>
                <w:rFonts w:eastAsia="굴림"/>
              </w:rPr>
              <w:t>Between population and sample</w:t>
            </w:r>
            <m:oMath>
              <m:r>
                <w:rPr>
                  <w:rFonts w:ascii="Cambria Math" w:eastAsia="굴림" w:hAnsi="Cambria Math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eastAsia="굴림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="굴림" w:hAnsi="Cambria Math"/>
                    </w:rPr>
                    <m:t>x</m:t>
                  </m:r>
                </m:e>
              </m:acc>
              <m:r>
                <w:rPr>
                  <w:rFonts w:ascii="Cambria Math" w:eastAsia="굴림" w:hAnsi="Cambria Math"/>
                </w:rPr>
                <m:t>→</m:t>
              </m:r>
              <m:r>
                <w:rPr>
                  <w:rFonts w:ascii="Cambria Math" w:eastAsia="굴림" w:hAnsi="Cambria Math"/>
                </w:rPr>
                <m:t>μ</m:t>
              </m:r>
              <m:r>
                <w:rPr>
                  <w:rFonts w:ascii="Cambria Math" w:eastAsia="굴림" w:hAnsi="Cambria Math"/>
                </w:rPr>
                <m:t xml:space="preserve">,  </m:t>
              </m:r>
              <m:r>
                <w:rPr>
                  <w:rFonts w:ascii="Cambria Math" w:eastAsia="굴림" w:hAnsi="Cambria Math"/>
                </w:rPr>
                <m:t>S</m:t>
              </m:r>
              <m:r>
                <w:rPr>
                  <w:rFonts w:ascii="Cambria Math" w:eastAsia="굴림" w:hAnsi="Cambria Math"/>
                </w:rPr>
                <m:t>→</m:t>
              </m:r>
              <m:sSup>
                <m:sSupPr>
                  <m:ctrlPr>
                    <w:rPr>
                      <w:rFonts w:ascii="Cambria Math" w:eastAsia="굴림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="굴림" w:hAnsi="Cambria Math"/>
                    </w:rPr>
                    <m:t>σ</m:t>
                  </m:r>
                </m:e>
                <m:sup>
                  <m:r>
                    <w:rPr>
                      <w:rFonts w:ascii="Cambria Math" w:eastAsia="굴림" w:hAnsi="Cambria Math"/>
                    </w:rPr>
                    <m:t>2</m:t>
                  </m:r>
                </m:sup>
              </m:sSup>
            </m:oMath>
          </w:p>
          <w:p w14:paraId="7195507E" w14:textId="77777777" w:rsidR="00771629" w:rsidRDefault="00771629" w:rsidP="00F657B3">
            <w:pPr>
              <w:jc w:val="left"/>
              <w:rPr>
                <w:rFonts w:eastAsia="굴림"/>
              </w:rPr>
            </w:pPr>
          </w:p>
          <w:p w14:paraId="01508248" w14:textId="0144913E" w:rsidR="00DA455C" w:rsidRDefault="00DA455C" w:rsidP="00F657B3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Variance</w:t>
            </w:r>
            <w:r w:rsidR="004F290F">
              <w:rPr>
                <w:rFonts w:eastAsia="굴림"/>
              </w:rPr>
              <w:t>, Var</w:t>
            </w:r>
            <w:r w:rsidR="00751B6C">
              <w:rPr>
                <w:rFonts w:eastAsia="굴림"/>
              </w:rPr>
              <w:t xml:space="preserve"> : not absolute value : only for comparsion</w:t>
            </w:r>
          </w:p>
          <w:p w14:paraId="560602BA" w14:textId="09339148" w:rsidR="00DA455C" w:rsidRPr="00F657B3" w:rsidRDefault="00DA455C" w:rsidP="00F657B3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Standard deviation</w:t>
            </w:r>
            <w:r w:rsidR="004F290F">
              <w:rPr>
                <w:rFonts w:eastAsia="굴림"/>
              </w:rPr>
              <w:t>, SD</w:t>
            </w:r>
          </w:p>
          <w:p w14:paraId="1BE1AF1B" w14:textId="77777777" w:rsidR="00E01021" w:rsidRDefault="00E01021" w:rsidP="00E01021">
            <w:pPr>
              <w:jc w:val="left"/>
              <w:rPr>
                <w:rFonts w:eastAsia="굴림"/>
              </w:rPr>
            </w:pPr>
          </w:p>
          <w:p w14:paraId="230B3755" w14:textId="77777777" w:rsidR="00642334" w:rsidRDefault="00DF6A66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Range = Max value– Min value</w:t>
            </w:r>
          </w:p>
          <w:p w14:paraId="4B986E73" w14:textId="77777777" w:rsidR="00C949B1" w:rsidRDefault="00C949B1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Inter Quartile Range, IQR = </w:t>
            </w:r>
            <m:oMath>
              <m:sSub>
                <m:sSubPr>
                  <m:ctrlPr>
                    <w:rPr>
                      <w:rFonts w:ascii="Cambria Math" w:eastAsia="굴림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굴림" w:hAnsi="Cambria Math"/>
                    </w:rPr>
                    <m:t>Q</m:t>
                  </m:r>
                </m:e>
                <m:sub>
                  <m:r>
                    <w:rPr>
                      <w:rFonts w:ascii="Cambria Math" w:eastAsia="굴림" w:hAnsi="Cambria Math"/>
                    </w:rPr>
                    <m:t>3</m:t>
                  </m:r>
                </m:sub>
              </m:sSub>
              <m:r>
                <w:rPr>
                  <w:rFonts w:ascii="Cambria Math" w:eastAsia="굴림" w:hAnsi="Cambria Math"/>
                </w:rPr>
                <m:t>-</m:t>
              </m:r>
              <m:sSub>
                <m:sSubPr>
                  <m:ctrlPr>
                    <w:rPr>
                      <w:rFonts w:ascii="Cambria Math" w:eastAsia="굴림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굴림" w:hAnsi="Cambria Math"/>
                    </w:rPr>
                    <m:t>Q</m:t>
                  </m:r>
                </m:e>
                <m:sub>
                  <m:r>
                    <w:rPr>
                      <w:rFonts w:ascii="Cambria Math" w:eastAsia="굴림" w:hAnsi="Cambria Math"/>
                    </w:rPr>
                    <m:t>1</m:t>
                  </m:r>
                </m:sub>
              </m:sSub>
            </m:oMath>
          </w:p>
          <w:p w14:paraId="37B35C7C" w14:textId="7007F51B" w:rsidR="00DB0AD4" w:rsidRDefault="00672136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Upper o</w:t>
            </w:r>
            <w:r w:rsidR="00BC31A1">
              <w:rPr>
                <w:rFonts w:eastAsia="굴림"/>
              </w:rPr>
              <w:t xml:space="preserve">utlier </w:t>
            </w:r>
            <m:oMath>
              <m:sSub>
                <m:sSubPr>
                  <m:ctrlPr>
                    <w:rPr>
                      <w:rFonts w:ascii="Cambria Math" w:eastAsia="굴림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굴림" w:hAnsi="Cambria Math"/>
                    </w:rPr>
                    <m:t>Q</m:t>
                  </m:r>
                </m:e>
                <m:sub>
                  <m:r>
                    <w:rPr>
                      <w:rFonts w:ascii="Cambria Math" w:eastAsia="굴림" w:hAnsi="Cambria Math"/>
                    </w:rPr>
                    <m:t>1</m:t>
                  </m:r>
                </m:sub>
              </m:sSub>
              <m:r>
                <w:rPr>
                  <w:rFonts w:ascii="Cambria Math" w:eastAsia="굴림" w:hAnsi="Cambria Math"/>
                </w:rPr>
                <m:t>-1.5×IQR</m:t>
              </m:r>
              <m:r>
                <w:rPr>
                  <w:rFonts w:ascii="Cambria Math" w:eastAsia="굴림" w:hAnsi="Cambria Math"/>
                </w:rPr>
                <w:br/>
              </m:r>
            </m:oMath>
            <w:r w:rsidR="00BC31A1">
              <w:rPr>
                <w:rFonts w:eastAsia="굴림"/>
              </w:rPr>
              <w:t xml:space="preserve">Lower outlier </w:t>
            </w:r>
            <m:oMath>
              <m:sSub>
                <m:sSubPr>
                  <m:ctrlPr>
                    <w:rPr>
                      <w:rFonts w:ascii="Cambria Math" w:eastAsia="굴림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굴림" w:hAnsi="Cambria Math"/>
                    </w:rPr>
                    <m:t>Q</m:t>
                  </m:r>
                </m:e>
                <m:sub>
                  <m:r>
                    <w:rPr>
                      <w:rFonts w:ascii="Cambria Math" w:eastAsia="굴림" w:hAnsi="Cambria Math"/>
                    </w:rPr>
                    <m:t>3</m:t>
                  </m:r>
                </m:sub>
              </m:sSub>
              <m:r>
                <w:rPr>
                  <w:rFonts w:ascii="Cambria Math" w:eastAsia="굴림" w:hAnsi="Cambria Math"/>
                </w:rPr>
                <m:t>+1.5×IQR</m:t>
              </m:r>
            </m:oMath>
          </w:p>
          <w:p w14:paraId="6D60637B" w14:textId="77777777" w:rsidR="00DB0AD4" w:rsidRDefault="00DB0AD4" w:rsidP="00E01021">
            <w:pPr>
              <w:jc w:val="left"/>
              <w:rPr>
                <w:rFonts w:eastAsia="굴림"/>
              </w:rPr>
            </w:pPr>
            <w:r>
              <w:rPr>
                <w:noProof/>
              </w:rPr>
              <w:drawing>
                <wp:inline distT="0" distB="0" distL="0" distR="0" wp14:anchorId="3F106B23" wp14:editId="43F9E284">
                  <wp:extent cx="2282400" cy="2323225"/>
                  <wp:effectExtent l="0" t="0" r="381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2400" cy="2323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F83227" w14:textId="77777777" w:rsidR="00DB0AD4" w:rsidRDefault="00DB0AD4" w:rsidP="00E01021">
            <w:pPr>
              <w:jc w:val="left"/>
              <w:rPr>
                <w:rFonts w:eastAsia="굴림"/>
              </w:rPr>
            </w:pPr>
          </w:p>
          <w:p w14:paraId="3FAF6C00" w14:textId="3FE9BB30" w:rsidR="00DB0AD4" w:rsidRDefault="00BE587F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Correlation</w:t>
            </w:r>
            <w:r w:rsidR="00732103">
              <w:rPr>
                <w:rFonts w:eastAsia="굴림"/>
              </w:rPr>
              <w:t xml:space="preserve"> : Search especially for linear correlation</w:t>
            </w:r>
            <w:r w:rsidR="001D010D">
              <w:rPr>
                <w:rFonts w:eastAsia="굴림"/>
              </w:rPr>
              <w:t>(</w:t>
            </w:r>
            <m:oMath>
              <m:r>
                <w:rPr>
                  <w:rFonts w:ascii="Cambria Math" w:eastAsia="굴림" w:hAnsi="Cambria Math"/>
                </w:rPr>
                <m:t>Population ρ,  Sample r</m:t>
              </m:r>
            </m:oMath>
            <w:r w:rsidR="001D010D">
              <w:rPr>
                <w:rFonts w:eastAsia="굴림"/>
              </w:rPr>
              <w:t>)</w:t>
            </w:r>
          </w:p>
          <w:p w14:paraId="04BEECCB" w14:textId="1FAF8371" w:rsidR="001B1F84" w:rsidRPr="001B1F84" w:rsidRDefault="001B1F84" w:rsidP="001B1F84">
            <w:pPr>
              <w:pStyle w:val="ListParagraph"/>
              <w:ind w:leftChars="0" w:left="720"/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Regression through ML</w:t>
            </w:r>
          </w:p>
          <w:p w14:paraId="6E660C33" w14:textId="77777777" w:rsidR="00BE587F" w:rsidRDefault="00BE587F" w:rsidP="00E01021">
            <w:pPr>
              <w:jc w:val="left"/>
              <w:rPr>
                <w:rFonts w:eastAsia="굴림"/>
              </w:rPr>
            </w:pPr>
          </w:p>
          <w:p w14:paraId="20C6CD53" w14:textId="62807D06" w:rsidR="00751B6C" w:rsidRDefault="00BE587F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P</w:t>
            </w:r>
            <w:r w:rsidR="00751B6C">
              <w:rPr>
                <w:rFonts w:eastAsia="굴림"/>
              </w:rPr>
              <w:t>earson’s r</w:t>
            </w:r>
            <w:r w:rsidR="009A3858">
              <w:rPr>
                <w:rFonts w:eastAsia="굴림"/>
              </w:rPr>
              <w:t xml:space="preserve"> </w:t>
            </w:r>
          </w:p>
          <w:p w14:paraId="76493B86" w14:textId="2E82133A" w:rsidR="009A3858" w:rsidRDefault="009A3858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0.7 ~ 0.9 : High</w:t>
            </w:r>
            <w:r w:rsidR="00C8443F">
              <w:rPr>
                <w:rFonts w:eastAsia="굴림"/>
              </w:rPr>
              <w:t xml:space="preserve"> corelation</w:t>
            </w:r>
          </w:p>
          <w:p w14:paraId="750C12D6" w14:textId="4A67460A" w:rsidR="009A3858" w:rsidRDefault="009A3858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0.4 ~ 0.7 : Intermediate</w:t>
            </w:r>
          </w:p>
          <w:p w14:paraId="76F6CF69" w14:textId="77777777" w:rsidR="009A3858" w:rsidRDefault="009A3858" w:rsidP="00E01021">
            <w:pPr>
              <w:jc w:val="left"/>
              <w:rPr>
                <w:rFonts w:eastAsia="굴림"/>
              </w:rPr>
            </w:pPr>
          </w:p>
          <w:p w14:paraId="5B4564BB" w14:textId="77777777" w:rsidR="00751B6C" w:rsidRDefault="00751B6C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Spearman’s r</w:t>
            </w:r>
          </w:p>
          <w:p w14:paraId="0CA75F72" w14:textId="12B1BA3D" w:rsidR="00C8443F" w:rsidRPr="00E01021" w:rsidRDefault="00C8443F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In case of irregular distribution</w:t>
            </w:r>
          </w:p>
        </w:tc>
      </w:tr>
    </w:tbl>
    <w:p w14:paraId="414046E2" w14:textId="77777777" w:rsidR="00650296" w:rsidRPr="002C0421" w:rsidRDefault="00650296" w:rsidP="00B831EF">
      <w:pPr>
        <w:pStyle w:val="BodyText"/>
        <w:spacing w:line="160" w:lineRule="exact"/>
        <w:jc w:val="both"/>
      </w:pPr>
    </w:p>
    <w:sectPr w:rsidR="00650296" w:rsidRPr="002C0421" w:rsidSect="00A8622F">
      <w:headerReference w:type="first" r:id="rId12"/>
      <w:pgSz w:w="11907" w:h="16840" w:code="9"/>
      <w:pgMar w:top="1701" w:right="1134" w:bottom="851" w:left="1134" w:header="1134" w:footer="567" w:gutter="0"/>
      <w:cols w:space="720"/>
      <w:titlePg/>
      <w:docGrid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A3A79" w14:textId="77777777" w:rsidR="006B3D13" w:rsidRDefault="006B3D13">
      <w:r>
        <w:separator/>
      </w:r>
    </w:p>
  </w:endnote>
  <w:endnote w:type="continuationSeparator" w:id="0">
    <w:p w14:paraId="029F264E" w14:textId="77777777" w:rsidR="006B3D13" w:rsidRDefault="006B3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41BFD" w14:textId="77777777" w:rsidR="006B3D13" w:rsidRDefault="006B3D13">
      <w:r>
        <w:separator/>
      </w:r>
    </w:p>
  </w:footnote>
  <w:footnote w:type="continuationSeparator" w:id="0">
    <w:p w14:paraId="7D6673BA" w14:textId="77777777" w:rsidR="006B3D13" w:rsidRDefault="006B3D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F8E7" w14:textId="77777777" w:rsidR="00650296" w:rsidRPr="00B5593F" w:rsidRDefault="00B5593F" w:rsidP="00B5593F">
    <w:pPr>
      <w:pStyle w:val="Header"/>
      <w:jc w:val="center"/>
      <w:rPr>
        <w:szCs w:val="32"/>
      </w:rPr>
    </w:pPr>
    <w:r w:rsidRPr="002C0421">
      <w:rPr>
        <w:rFonts w:ascii="굴림" w:eastAsia="굴림" w:hAnsi="굴림" w:hint="eastAsia"/>
        <w:b/>
        <w:sz w:val="28"/>
        <w:szCs w:val="28"/>
      </w:rPr>
      <w:t>교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Pr="002C0421">
      <w:rPr>
        <w:rFonts w:ascii="굴림" w:eastAsia="굴림" w:hAnsi="굴림" w:hint="eastAsia"/>
        <w:b/>
        <w:sz w:val="28"/>
        <w:szCs w:val="28"/>
      </w:rPr>
      <w:t>육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="00743134">
      <w:rPr>
        <w:rFonts w:ascii="굴림" w:eastAsia="굴림" w:hAnsi="굴림" w:hint="eastAsia"/>
        <w:b/>
        <w:sz w:val="28"/>
        <w:szCs w:val="28"/>
      </w:rPr>
      <w:t>일 지</w:t>
    </w:r>
    <w:r>
      <w:rPr>
        <w:rFonts w:ascii="굴림" w:eastAsia="굴림" w:hAnsi="굴림" w:hint="eastAsia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63C07"/>
    <w:multiLevelType w:val="hybridMultilevel"/>
    <w:tmpl w:val="CB4A76F8"/>
    <w:lvl w:ilvl="0" w:tplc="0BF2B44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425F4D"/>
    <w:multiLevelType w:val="hybridMultilevel"/>
    <w:tmpl w:val="6B14653C"/>
    <w:lvl w:ilvl="0" w:tplc="88C6826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46C6B"/>
    <w:multiLevelType w:val="hybridMultilevel"/>
    <w:tmpl w:val="B8505718"/>
    <w:lvl w:ilvl="0" w:tplc="46F2012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8794D"/>
    <w:multiLevelType w:val="hybridMultilevel"/>
    <w:tmpl w:val="548624E2"/>
    <w:lvl w:ilvl="0" w:tplc="BFA4A63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50763"/>
    <w:multiLevelType w:val="hybridMultilevel"/>
    <w:tmpl w:val="749265CE"/>
    <w:lvl w:ilvl="0" w:tplc="E37CCF3A">
      <w:start w:val="3"/>
      <w:numFmt w:val="bullet"/>
      <w:lvlText w:val="-"/>
      <w:lvlJc w:val="left"/>
      <w:pPr>
        <w:ind w:left="720" w:hanging="360"/>
      </w:pPr>
      <w:rPr>
        <w:rFonts w:ascii="Times New Roman" w:eastAsia="굴림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93D50"/>
    <w:multiLevelType w:val="hybridMultilevel"/>
    <w:tmpl w:val="53F8D556"/>
    <w:lvl w:ilvl="0" w:tplc="15F6F2B2">
      <w:start w:val="3"/>
      <w:numFmt w:val="bullet"/>
      <w:lvlText w:val="-"/>
      <w:lvlJc w:val="left"/>
      <w:pPr>
        <w:ind w:left="720" w:hanging="360"/>
      </w:pPr>
      <w:rPr>
        <w:rFonts w:ascii="Times New Roman" w:eastAsia="굴림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271"/>
  <w:displayHorizontalDrawingGridEvery w:val="0"/>
  <w:doNotShadeFormData/>
  <w:characterSpacingControl w:val="compressPunctuation"/>
  <w:hdrShapeDefaults>
    <o:shapedefaults v:ext="edit" spidmax="2050" fill="f" fillcolor="white" stroke="f">
      <v:fill color="white" on="f"/>
      <v:stroke on="f"/>
      <v:textbox inset=",7.3mm,,0"/>
      <o:colormru v:ext="edit" colors="#080808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MxNzAwMzYwszRU0lEKTi0uzszPAykwrgUAEAK5lCwAAAA="/>
  </w:docVars>
  <w:rsids>
    <w:rsidRoot w:val="003B08A4"/>
    <w:rsid w:val="00001CB7"/>
    <w:rsid w:val="00011941"/>
    <w:rsid w:val="00013CB7"/>
    <w:rsid w:val="000207ED"/>
    <w:rsid w:val="00024E5C"/>
    <w:rsid w:val="0003026F"/>
    <w:rsid w:val="000326BC"/>
    <w:rsid w:val="0003343A"/>
    <w:rsid w:val="00045C1D"/>
    <w:rsid w:val="00052319"/>
    <w:rsid w:val="00060377"/>
    <w:rsid w:val="0006406E"/>
    <w:rsid w:val="00073E3D"/>
    <w:rsid w:val="00082FD8"/>
    <w:rsid w:val="00085C63"/>
    <w:rsid w:val="00091187"/>
    <w:rsid w:val="000A21F6"/>
    <w:rsid w:val="000A26BF"/>
    <w:rsid w:val="000A2C3C"/>
    <w:rsid w:val="000A64CC"/>
    <w:rsid w:val="000B1A97"/>
    <w:rsid w:val="000B3E5D"/>
    <w:rsid w:val="000B52A9"/>
    <w:rsid w:val="000B5B5F"/>
    <w:rsid w:val="000B78C6"/>
    <w:rsid w:val="000C0DED"/>
    <w:rsid w:val="000C3197"/>
    <w:rsid w:val="000C5E7B"/>
    <w:rsid w:val="000C63B3"/>
    <w:rsid w:val="000C6F93"/>
    <w:rsid w:val="000D49DD"/>
    <w:rsid w:val="000E747C"/>
    <w:rsid w:val="000F417D"/>
    <w:rsid w:val="000F48FD"/>
    <w:rsid w:val="000F6422"/>
    <w:rsid w:val="00102387"/>
    <w:rsid w:val="00102454"/>
    <w:rsid w:val="00110EE6"/>
    <w:rsid w:val="001217A6"/>
    <w:rsid w:val="0013048A"/>
    <w:rsid w:val="00131D90"/>
    <w:rsid w:val="00132AFF"/>
    <w:rsid w:val="00132FF8"/>
    <w:rsid w:val="0014270B"/>
    <w:rsid w:val="0014286C"/>
    <w:rsid w:val="00143782"/>
    <w:rsid w:val="0014505B"/>
    <w:rsid w:val="00146D10"/>
    <w:rsid w:val="0015051D"/>
    <w:rsid w:val="00151314"/>
    <w:rsid w:val="001654E7"/>
    <w:rsid w:val="00167021"/>
    <w:rsid w:val="00167563"/>
    <w:rsid w:val="00172EA1"/>
    <w:rsid w:val="001733B8"/>
    <w:rsid w:val="00173CBB"/>
    <w:rsid w:val="00173D4C"/>
    <w:rsid w:val="00175DFE"/>
    <w:rsid w:val="00180C26"/>
    <w:rsid w:val="001918A2"/>
    <w:rsid w:val="00194CF9"/>
    <w:rsid w:val="001A614A"/>
    <w:rsid w:val="001B0C70"/>
    <w:rsid w:val="001B1F84"/>
    <w:rsid w:val="001D010D"/>
    <w:rsid w:val="001D21A3"/>
    <w:rsid w:val="001D36BC"/>
    <w:rsid w:val="001D3D21"/>
    <w:rsid w:val="001D3F6B"/>
    <w:rsid w:val="001D692B"/>
    <w:rsid w:val="001F3F1F"/>
    <w:rsid w:val="001F42AA"/>
    <w:rsid w:val="001F526E"/>
    <w:rsid w:val="00207831"/>
    <w:rsid w:val="00210166"/>
    <w:rsid w:val="00213A77"/>
    <w:rsid w:val="00222EF7"/>
    <w:rsid w:val="0022540A"/>
    <w:rsid w:val="0023251D"/>
    <w:rsid w:val="00240DD2"/>
    <w:rsid w:val="002435CE"/>
    <w:rsid w:val="00244DA8"/>
    <w:rsid w:val="00246F65"/>
    <w:rsid w:val="00263D13"/>
    <w:rsid w:val="002666C3"/>
    <w:rsid w:val="00270DE2"/>
    <w:rsid w:val="0027472B"/>
    <w:rsid w:val="00282B56"/>
    <w:rsid w:val="00282C42"/>
    <w:rsid w:val="00283269"/>
    <w:rsid w:val="00287042"/>
    <w:rsid w:val="00287741"/>
    <w:rsid w:val="00290C50"/>
    <w:rsid w:val="002A7FE2"/>
    <w:rsid w:val="002B42D6"/>
    <w:rsid w:val="002C0421"/>
    <w:rsid w:val="002D31A1"/>
    <w:rsid w:val="002D50CD"/>
    <w:rsid w:val="002D5719"/>
    <w:rsid w:val="002E5559"/>
    <w:rsid w:val="002F0837"/>
    <w:rsid w:val="002F172D"/>
    <w:rsid w:val="00313019"/>
    <w:rsid w:val="00314DC3"/>
    <w:rsid w:val="00316CC6"/>
    <w:rsid w:val="00327108"/>
    <w:rsid w:val="00330CBE"/>
    <w:rsid w:val="00342F9C"/>
    <w:rsid w:val="00345F80"/>
    <w:rsid w:val="00346F74"/>
    <w:rsid w:val="00355233"/>
    <w:rsid w:val="00356109"/>
    <w:rsid w:val="003656E5"/>
    <w:rsid w:val="003720F0"/>
    <w:rsid w:val="00384C4E"/>
    <w:rsid w:val="003851E4"/>
    <w:rsid w:val="00395605"/>
    <w:rsid w:val="00397507"/>
    <w:rsid w:val="003A6714"/>
    <w:rsid w:val="003B08A4"/>
    <w:rsid w:val="003B7B73"/>
    <w:rsid w:val="003C1B66"/>
    <w:rsid w:val="003C706A"/>
    <w:rsid w:val="003E0752"/>
    <w:rsid w:val="003E570C"/>
    <w:rsid w:val="003E6631"/>
    <w:rsid w:val="003E70F9"/>
    <w:rsid w:val="003F089E"/>
    <w:rsid w:val="003F0D3B"/>
    <w:rsid w:val="003F21AC"/>
    <w:rsid w:val="003F5FD1"/>
    <w:rsid w:val="0040089E"/>
    <w:rsid w:val="00400CDC"/>
    <w:rsid w:val="00402B94"/>
    <w:rsid w:val="004051EA"/>
    <w:rsid w:val="00423D75"/>
    <w:rsid w:val="00424C34"/>
    <w:rsid w:val="0042634C"/>
    <w:rsid w:val="0043274C"/>
    <w:rsid w:val="00445C2B"/>
    <w:rsid w:val="00445DA1"/>
    <w:rsid w:val="00450302"/>
    <w:rsid w:val="00462FD6"/>
    <w:rsid w:val="00463C05"/>
    <w:rsid w:val="00477879"/>
    <w:rsid w:val="00481C93"/>
    <w:rsid w:val="004A4E41"/>
    <w:rsid w:val="004B0244"/>
    <w:rsid w:val="004B0D7C"/>
    <w:rsid w:val="004B10C6"/>
    <w:rsid w:val="004B1EEC"/>
    <w:rsid w:val="004B4191"/>
    <w:rsid w:val="004C0E89"/>
    <w:rsid w:val="004C5855"/>
    <w:rsid w:val="004D06F3"/>
    <w:rsid w:val="004D118A"/>
    <w:rsid w:val="004D5550"/>
    <w:rsid w:val="004D67A8"/>
    <w:rsid w:val="004E30C6"/>
    <w:rsid w:val="004F290F"/>
    <w:rsid w:val="004F43A1"/>
    <w:rsid w:val="004F54E9"/>
    <w:rsid w:val="005056A9"/>
    <w:rsid w:val="005076FA"/>
    <w:rsid w:val="005472BE"/>
    <w:rsid w:val="005505B8"/>
    <w:rsid w:val="0055135A"/>
    <w:rsid w:val="00556D55"/>
    <w:rsid w:val="00560467"/>
    <w:rsid w:val="005639F6"/>
    <w:rsid w:val="00566CE6"/>
    <w:rsid w:val="00584E9E"/>
    <w:rsid w:val="00586E42"/>
    <w:rsid w:val="00593C13"/>
    <w:rsid w:val="00597403"/>
    <w:rsid w:val="005A51B4"/>
    <w:rsid w:val="005B0A3B"/>
    <w:rsid w:val="005B0B5F"/>
    <w:rsid w:val="005B4A0F"/>
    <w:rsid w:val="005B6B39"/>
    <w:rsid w:val="005D0FA1"/>
    <w:rsid w:val="005E06C9"/>
    <w:rsid w:val="005F10A4"/>
    <w:rsid w:val="005F44FB"/>
    <w:rsid w:val="005F4FC0"/>
    <w:rsid w:val="005F5A10"/>
    <w:rsid w:val="005F74A6"/>
    <w:rsid w:val="006123F0"/>
    <w:rsid w:val="00615667"/>
    <w:rsid w:val="00616D00"/>
    <w:rsid w:val="00621DE5"/>
    <w:rsid w:val="00624279"/>
    <w:rsid w:val="00625ED1"/>
    <w:rsid w:val="00626CE9"/>
    <w:rsid w:val="00631E5D"/>
    <w:rsid w:val="00631F13"/>
    <w:rsid w:val="00637BEE"/>
    <w:rsid w:val="00642334"/>
    <w:rsid w:val="006436A7"/>
    <w:rsid w:val="006446E8"/>
    <w:rsid w:val="00650296"/>
    <w:rsid w:val="00651259"/>
    <w:rsid w:val="006528AA"/>
    <w:rsid w:val="00660EB9"/>
    <w:rsid w:val="00663002"/>
    <w:rsid w:val="00670880"/>
    <w:rsid w:val="00672136"/>
    <w:rsid w:val="00672B58"/>
    <w:rsid w:val="00691C65"/>
    <w:rsid w:val="00693480"/>
    <w:rsid w:val="006969B3"/>
    <w:rsid w:val="00697919"/>
    <w:rsid w:val="00697A18"/>
    <w:rsid w:val="006A13DA"/>
    <w:rsid w:val="006A13E3"/>
    <w:rsid w:val="006A6A13"/>
    <w:rsid w:val="006A7761"/>
    <w:rsid w:val="006B3D13"/>
    <w:rsid w:val="006B7036"/>
    <w:rsid w:val="006C11BC"/>
    <w:rsid w:val="006C7520"/>
    <w:rsid w:val="006D2039"/>
    <w:rsid w:val="006D469C"/>
    <w:rsid w:val="006E1E58"/>
    <w:rsid w:val="006E5BF3"/>
    <w:rsid w:val="006F7458"/>
    <w:rsid w:val="00702AA8"/>
    <w:rsid w:val="00707A0E"/>
    <w:rsid w:val="0071313C"/>
    <w:rsid w:val="007146B2"/>
    <w:rsid w:val="00721B9D"/>
    <w:rsid w:val="00722D8F"/>
    <w:rsid w:val="00731525"/>
    <w:rsid w:val="00731AD6"/>
    <w:rsid w:val="00732103"/>
    <w:rsid w:val="00733ADE"/>
    <w:rsid w:val="00742313"/>
    <w:rsid w:val="00743134"/>
    <w:rsid w:val="00751B6C"/>
    <w:rsid w:val="00753D5F"/>
    <w:rsid w:val="007552DC"/>
    <w:rsid w:val="00761F9B"/>
    <w:rsid w:val="007629E8"/>
    <w:rsid w:val="00771629"/>
    <w:rsid w:val="007731B2"/>
    <w:rsid w:val="00774D31"/>
    <w:rsid w:val="0079706B"/>
    <w:rsid w:val="007A08E0"/>
    <w:rsid w:val="007A112B"/>
    <w:rsid w:val="007A2427"/>
    <w:rsid w:val="007A28BD"/>
    <w:rsid w:val="007B1F01"/>
    <w:rsid w:val="007B22D1"/>
    <w:rsid w:val="007B3C6C"/>
    <w:rsid w:val="007B6435"/>
    <w:rsid w:val="007C4338"/>
    <w:rsid w:val="007E0C0D"/>
    <w:rsid w:val="007E1283"/>
    <w:rsid w:val="007E2B86"/>
    <w:rsid w:val="007E3555"/>
    <w:rsid w:val="007F315F"/>
    <w:rsid w:val="007F7BAC"/>
    <w:rsid w:val="00814A2C"/>
    <w:rsid w:val="00814AC5"/>
    <w:rsid w:val="0081580E"/>
    <w:rsid w:val="0082067E"/>
    <w:rsid w:val="00822954"/>
    <w:rsid w:val="0082431A"/>
    <w:rsid w:val="00825EF2"/>
    <w:rsid w:val="00830AB1"/>
    <w:rsid w:val="00842940"/>
    <w:rsid w:val="00847363"/>
    <w:rsid w:val="00854867"/>
    <w:rsid w:val="00861B2E"/>
    <w:rsid w:val="00861FE9"/>
    <w:rsid w:val="00864344"/>
    <w:rsid w:val="008649ED"/>
    <w:rsid w:val="00872057"/>
    <w:rsid w:val="00872DC1"/>
    <w:rsid w:val="008745CB"/>
    <w:rsid w:val="008835A7"/>
    <w:rsid w:val="0088663E"/>
    <w:rsid w:val="00891EA7"/>
    <w:rsid w:val="0089220F"/>
    <w:rsid w:val="00896CB4"/>
    <w:rsid w:val="008A0B56"/>
    <w:rsid w:val="008B1A00"/>
    <w:rsid w:val="008B68AE"/>
    <w:rsid w:val="008C1CBD"/>
    <w:rsid w:val="008C7C76"/>
    <w:rsid w:val="008D4BBC"/>
    <w:rsid w:val="008E3412"/>
    <w:rsid w:val="008E4513"/>
    <w:rsid w:val="008E6836"/>
    <w:rsid w:val="008E7CA0"/>
    <w:rsid w:val="008F66FA"/>
    <w:rsid w:val="008F7CE0"/>
    <w:rsid w:val="00905108"/>
    <w:rsid w:val="00905585"/>
    <w:rsid w:val="00905663"/>
    <w:rsid w:val="00910B89"/>
    <w:rsid w:val="00915C2B"/>
    <w:rsid w:val="00925228"/>
    <w:rsid w:val="00925486"/>
    <w:rsid w:val="009265C5"/>
    <w:rsid w:val="00927447"/>
    <w:rsid w:val="009378DA"/>
    <w:rsid w:val="00941342"/>
    <w:rsid w:val="00943B2C"/>
    <w:rsid w:val="00947F8B"/>
    <w:rsid w:val="00952D9D"/>
    <w:rsid w:val="00954B30"/>
    <w:rsid w:val="00956D5D"/>
    <w:rsid w:val="009629B7"/>
    <w:rsid w:val="0097214C"/>
    <w:rsid w:val="009740F8"/>
    <w:rsid w:val="00975F47"/>
    <w:rsid w:val="00976513"/>
    <w:rsid w:val="00982129"/>
    <w:rsid w:val="0098257B"/>
    <w:rsid w:val="009848A4"/>
    <w:rsid w:val="00985E5E"/>
    <w:rsid w:val="009A3858"/>
    <w:rsid w:val="009B4A2E"/>
    <w:rsid w:val="009B57FF"/>
    <w:rsid w:val="009B7426"/>
    <w:rsid w:val="009C5CDC"/>
    <w:rsid w:val="009C708A"/>
    <w:rsid w:val="009C7563"/>
    <w:rsid w:val="009D78F7"/>
    <w:rsid w:val="009D7949"/>
    <w:rsid w:val="009E2F19"/>
    <w:rsid w:val="009F2CFE"/>
    <w:rsid w:val="00A002BF"/>
    <w:rsid w:val="00A00B0C"/>
    <w:rsid w:val="00A13754"/>
    <w:rsid w:val="00A14923"/>
    <w:rsid w:val="00A22EBE"/>
    <w:rsid w:val="00A241FE"/>
    <w:rsid w:val="00A310F9"/>
    <w:rsid w:val="00A354A9"/>
    <w:rsid w:val="00A37BF0"/>
    <w:rsid w:val="00A40A99"/>
    <w:rsid w:val="00A43676"/>
    <w:rsid w:val="00A468DB"/>
    <w:rsid w:val="00A50437"/>
    <w:rsid w:val="00A614E4"/>
    <w:rsid w:val="00A66676"/>
    <w:rsid w:val="00A71D48"/>
    <w:rsid w:val="00A840BC"/>
    <w:rsid w:val="00A8622F"/>
    <w:rsid w:val="00AA0297"/>
    <w:rsid w:val="00AA0807"/>
    <w:rsid w:val="00AA498D"/>
    <w:rsid w:val="00AC332F"/>
    <w:rsid w:val="00AC5140"/>
    <w:rsid w:val="00AE1137"/>
    <w:rsid w:val="00AE5654"/>
    <w:rsid w:val="00AE6867"/>
    <w:rsid w:val="00AF563E"/>
    <w:rsid w:val="00AF5FDA"/>
    <w:rsid w:val="00AF7ACE"/>
    <w:rsid w:val="00B05A70"/>
    <w:rsid w:val="00B10B16"/>
    <w:rsid w:val="00B12100"/>
    <w:rsid w:val="00B1570F"/>
    <w:rsid w:val="00B20D72"/>
    <w:rsid w:val="00B22D36"/>
    <w:rsid w:val="00B305EA"/>
    <w:rsid w:val="00B348F1"/>
    <w:rsid w:val="00B35E2F"/>
    <w:rsid w:val="00B43AD2"/>
    <w:rsid w:val="00B5593F"/>
    <w:rsid w:val="00B5711C"/>
    <w:rsid w:val="00B61773"/>
    <w:rsid w:val="00B63C69"/>
    <w:rsid w:val="00B666A1"/>
    <w:rsid w:val="00B714B4"/>
    <w:rsid w:val="00B831EF"/>
    <w:rsid w:val="00B87F40"/>
    <w:rsid w:val="00BA7315"/>
    <w:rsid w:val="00BB05BF"/>
    <w:rsid w:val="00BB2817"/>
    <w:rsid w:val="00BB4C72"/>
    <w:rsid w:val="00BC31A1"/>
    <w:rsid w:val="00BC387A"/>
    <w:rsid w:val="00BD41F7"/>
    <w:rsid w:val="00BD4BFC"/>
    <w:rsid w:val="00BD5BEE"/>
    <w:rsid w:val="00BE0893"/>
    <w:rsid w:val="00BE587F"/>
    <w:rsid w:val="00BE7763"/>
    <w:rsid w:val="00C009AB"/>
    <w:rsid w:val="00C02A7C"/>
    <w:rsid w:val="00C0304E"/>
    <w:rsid w:val="00C04EF6"/>
    <w:rsid w:val="00C06FF4"/>
    <w:rsid w:val="00C07F27"/>
    <w:rsid w:val="00C16E37"/>
    <w:rsid w:val="00C32B95"/>
    <w:rsid w:val="00C355D4"/>
    <w:rsid w:val="00C409CC"/>
    <w:rsid w:val="00C41C79"/>
    <w:rsid w:val="00C45A34"/>
    <w:rsid w:val="00C54CF1"/>
    <w:rsid w:val="00C55F1F"/>
    <w:rsid w:val="00C56F4E"/>
    <w:rsid w:val="00C75B3D"/>
    <w:rsid w:val="00C8443F"/>
    <w:rsid w:val="00C853CD"/>
    <w:rsid w:val="00C949B1"/>
    <w:rsid w:val="00C9543D"/>
    <w:rsid w:val="00C95740"/>
    <w:rsid w:val="00CA3D53"/>
    <w:rsid w:val="00CC3ECF"/>
    <w:rsid w:val="00CC5A2E"/>
    <w:rsid w:val="00CC6AE2"/>
    <w:rsid w:val="00CD1702"/>
    <w:rsid w:val="00CD7919"/>
    <w:rsid w:val="00CE4AFD"/>
    <w:rsid w:val="00CF24B6"/>
    <w:rsid w:val="00D020C8"/>
    <w:rsid w:val="00D072F7"/>
    <w:rsid w:val="00D12B22"/>
    <w:rsid w:val="00D14AF9"/>
    <w:rsid w:val="00D14CC6"/>
    <w:rsid w:val="00D227C4"/>
    <w:rsid w:val="00D23C97"/>
    <w:rsid w:val="00D25A63"/>
    <w:rsid w:val="00D36BED"/>
    <w:rsid w:val="00D4429F"/>
    <w:rsid w:val="00D57D3F"/>
    <w:rsid w:val="00D619B4"/>
    <w:rsid w:val="00D6340B"/>
    <w:rsid w:val="00D65A24"/>
    <w:rsid w:val="00D70B9E"/>
    <w:rsid w:val="00D74FE5"/>
    <w:rsid w:val="00D91858"/>
    <w:rsid w:val="00D9667C"/>
    <w:rsid w:val="00DA455C"/>
    <w:rsid w:val="00DA57FC"/>
    <w:rsid w:val="00DB009B"/>
    <w:rsid w:val="00DB0AD4"/>
    <w:rsid w:val="00DB1235"/>
    <w:rsid w:val="00DB306F"/>
    <w:rsid w:val="00DB6E40"/>
    <w:rsid w:val="00DB7D42"/>
    <w:rsid w:val="00DD4936"/>
    <w:rsid w:val="00DE0CA0"/>
    <w:rsid w:val="00DE12CB"/>
    <w:rsid w:val="00DE4167"/>
    <w:rsid w:val="00DE75A3"/>
    <w:rsid w:val="00DF3BBD"/>
    <w:rsid w:val="00DF6A66"/>
    <w:rsid w:val="00E01021"/>
    <w:rsid w:val="00E06336"/>
    <w:rsid w:val="00E075F6"/>
    <w:rsid w:val="00E102FA"/>
    <w:rsid w:val="00E1653A"/>
    <w:rsid w:val="00E2276C"/>
    <w:rsid w:val="00E24CAD"/>
    <w:rsid w:val="00E42D51"/>
    <w:rsid w:val="00E46C18"/>
    <w:rsid w:val="00E522FB"/>
    <w:rsid w:val="00E528FB"/>
    <w:rsid w:val="00E53F29"/>
    <w:rsid w:val="00E55133"/>
    <w:rsid w:val="00E551BF"/>
    <w:rsid w:val="00E602F8"/>
    <w:rsid w:val="00E63675"/>
    <w:rsid w:val="00E63EDD"/>
    <w:rsid w:val="00E66BF2"/>
    <w:rsid w:val="00E70378"/>
    <w:rsid w:val="00E72E9E"/>
    <w:rsid w:val="00E7501E"/>
    <w:rsid w:val="00E9213A"/>
    <w:rsid w:val="00E92C83"/>
    <w:rsid w:val="00E94E4D"/>
    <w:rsid w:val="00EA5E4B"/>
    <w:rsid w:val="00EB5CD4"/>
    <w:rsid w:val="00EB5D74"/>
    <w:rsid w:val="00EB7601"/>
    <w:rsid w:val="00EC12B7"/>
    <w:rsid w:val="00EC56E0"/>
    <w:rsid w:val="00EE2046"/>
    <w:rsid w:val="00EE23EF"/>
    <w:rsid w:val="00F03DC0"/>
    <w:rsid w:val="00F10C25"/>
    <w:rsid w:val="00F20E6F"/>
    <w:rsid w:val="00F245DC"/>
    <w:rsid w:val="00F34722"/>
    <w:rsid w:val="00F401C0"/>
    <w:rsid w:val="00F40361"/>
    <w:rsid w:val="00F50A17"/>
    <w:rsid w:val="00F526D5"/>
    <w:rsid w:val="00F634B8"/>
    <w:rsid w:val="00F65796"/>
    <w:rsid w:val="00F657B3"/>
    <w:rsid w:val="00F715A0"/>
    <w:rsid w:val="00F7219F"/>
    <w:rsid w:val="00F722BD"/>
    <w:rsid w:val="00F724CE"/>
    <w:rsid w:val="00F73890"/>
    <w:rsid w:val="00F74BB5"/>
    <w:rsid w:val="00F87501"/>
    <w:rsid w:val="00F919CE"/>
    <w:rsid w:val="00F925A7"/>
    <w:rsid w:val="00F96DD8"/>
    <w:rsid w:val="00F96EC8"/>
    <w:rsid w:val="00FA278B"/>
    <w:rsid w:val="00FB02A3"/>
    <w:rsid w:val="00FB25F3"/>
    <w:rsid w:val="00FB26ED"/>
    <w:rsid w:val="00FD2B03"/>
    <w:rsid w:val="00FD73CE"/>
    <w:rsid w:val="00FE1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  <v:textbox inset=",7.3mm,,0"/>
      <o:colormru v:ext="edit" colors="#080808"/>
    </o:shapedefaults>
    <o:shapelayout v:ext="edit">
      <o:idmap v:ext="edit" data="2"/>
    </o:shapelayout>
  </w:shapeDefaults>
  <w:decimalSymbol w:val="."/>
  <w:listSeparator w:val=","/>
  <w14:docId w14:val="50BC53FE"/>
  <w15:docId w15:val="{A2A3C3E2-5BBD-4CC1-A15B-8C05C20E5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CE0"/>
    <w:pPr>
      <w:widowControl w:val="0"/>
      <w:wordWrap w:val="0"/>
      <w:jc w:val="both"/>
    </w:pPr>
    <w:rPr>
      <w:kern w:val="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rsid w:val="008F7CE0"/>
    <w:pPr>
      <w:widowControl w:val="0"/>
      <w:wordWrap w:val="0"/>
      <w:autoSpaceDE w:val="0"/>
      <w:autoSpaceDN w:val="0"/>
      <w:adjustRightInd w:val="0"/>
      <w:spacing w:line="259" w:lineRule="auto"/>
      <w:jc w:val="both"/>
    </w:pPr>
    <w:rPr>
      <w:rFonts w:ascii="바탕체"/>
      <w:color w:val="000000"/>
    </w:rPr>
  </w:style>
  <w:style w:type="paragraph" w:styleId="Footer">
    <w:name w:val="footer"/>
    <w:basedOn w:val="Normal"/>
    <w:rsid w:val="008F7CE0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F7CE0"/>
  </w:style>
  <w:style w:type="paragraph" w:styleId="Header">
    <w:name w:val="header"/>
    <w:basedOn w:val="Normal"/>
    <w:rsid w:val="008F7CE0"/>
    <w:pPr>
      <w:tabs>
        <w:tab w:val="center" w:pos="4252"/>
        <w:tab w:val="right" w:pos="8504"/>
      </w:tabs>
      <w:snapToGrid w:val="0"/>
    </w:pPr>
  </w:style>
  <w:style w:type="paragraph" w:styleId="PlainText">
    <w:name w:val="Plain Text"/>
    <w:basedOn w:val="Normal"/>
    <w:rsid w:val="008F7CE0"/>
    <w:rPr>
      <w:rFonts w:ascii="바탕체" w:hAnsi="Courier New"/>
    </w:rPr>
  </w:style>
  <w:style w:type="paragraph" w:styleId="BodyText">
    <w:name w:val="Body Text"/>
    <w:basedOn w:val="Normal"/>
    <w:rsid w:val="008F7CE0"/>
    <w:pPr>
      <w:wordWrap/>
      <w:autoSpaceDE w:val="0"/>
      <w:autoSpaceDN w:val="0"/>
      <w:adjustRightInd w:val="0"/>
      <w:spacing w:line="307" w:lineRule="atLeast"/>
      <w:jc w:val="left"/>
    </w:pPr>
    <w:rPr>
      <w:rFonts w:ascii="바탕" w:eastAsia="바탕" w:hAnsi="바탕"/>
      <w:color w:val="000000"/>
      <w:kern w:val="0"/>
      <w:sz w:val="19"/>
      <w:szCs w:val="19"/>
    </w:rPr>
  </w:style>
  <w:style w:type="paragraph" w:customStyle="1" w:styleId="a0">
    <w:name w:val="대제목"/>
    <w:next w:val="BodyText"/>
    <w:rsid w:val="008F7CE0"/>
    <w:pPr>
      <w:widowControl w:val="0"/>
      <w:autoSpaceDE w:val="0"/>
      <w:autoSpaceDN w:val="0"/>
      <w:adjustRightInd w:val="0"/>
      <w:spacing w:line="460" w:lineRule="atLeast"/>
    </w:pPr>
    <w:rPr>
      <w:rFonts w:ascii="바탕" w:eastAsia="바탕" w:hAnsi="바탕"/>
      <w:color w:val="000000"/>
      <w:sz w:val="35"/>
      <w:szCs w:val="35"/>
    </w:rPr>
  </w:style>
  <w:style w:type="paragraph" w:customStyle="1" w:styleId="a1">
    <w:name w:val="중제목"/>
    <w:next w:val="BodyText"/>
    <w:rsid w:val="008F7CE0"/>
    <w:pPr>
      <w:widowControl w:val="0"/>
      <w:autoSpaceDE w:val="0"/>
      <w:autoSpaceDN w:val="0"/>
      <w:adjustRightInd w:val="0"/>
      <w:spacing w:line="383" w:lineRule="atLeast"/>
    </w:pPr>
    <w:rPr>
      <w:rFonts w:ascii="바탕" w:eastAsia="바탕" w:hAnsi="바탕"/>
      <w:color w:val="000000"/>
      <w:sz w:val="27"/>
      <w:szCs w:val="27"/>
    </w:rPr>
  </w:style>
  <w:style w:type="paragraph" w:customStyle="1" w:styleId="a2">
    <w:name w:val="소제목"/>
    <w:next w:val="BodyText"/>
    <w:rsid w:val="008F7CE0"/>
    <w:pPr>
      <w:widowControl w:val="0"/>
      <w:autoSpaceDE w:val="0"/>
      <w:autoSpaceDN w:val="0"/>
      <w:adjustRightInd w:val="0"/>
      <w:spacing w:line="345" w:lineRule="atLeast"/>
    </w:pPr>
    <w:rPr>
      <w:rFonts w:ascii="바탕" w:eastAsia="바탕" w:hAnsi="바탕"/>
      <w:color w:val="000000"/>
      <w:sz w:val="23"/>
      <w:szCs w:val="23"/>
    </w:rPr>
  </w:style>
  <w:style w:type="paragraph" w:customStyle="1" w:styleId="1">
    <w:name w:val="하이퍼헤딩1"/>
    <w:next w:val="BodyText"/>
    <w:rsid w:val="008F7CE0"/>
    <w:pPr>
      <w:widowControl w:val="0"/>
      <w:autoSpaceDE w:val="0"/>
      <w:autoSpaceDN w:val="0"/>
      <w:adjustRightInd w:val="0"/>
      <w:spacing w:line="806" w:lineRule="atLeast"/>
      <w:jc w:val="center"/>
    </w:pPr>
    <w:rPr>
      <w:rFonts w:ascii="바탕" w:eastAsia="바탕" w:hAnsi="바탕"/>
      <w:b/>
      <w:bCs/>
      <w:color w:val="000000"/>
      <w:sz w:val="69"/>
      <w:szCs w:val="69"/>
    </w:rPr>
  </w:style>
  <w:style w:type="paragraph" w:customStyle="1" w:styleId="2">
    <w:name w:val="하이퍼헤딩2"/>
    <w:next w:val="BodyText"/>
    <w:rsid w:val="008F7CE0"/>
    <w:pPr>
      <w:widowControl w:val="0"/>
      <w:autoSpaceDE w:val="0"/>
      <w:autoSpaceDN w:val="0"/>
      <w:adjustRightInd w:val="0"/>
      <w:spacing w:line="614" w:lineRule="atLeast"/>
    </w:pPr>
    <w:rPr>
      <w:rFonts w:ascii="바탕" w:eastAsia="바탕" w:hAnsi="바탕"/>
      <w:b/>
      <w:bCs/>
      <w:color w:val="000000"/>
      <w:sz w:val="50"/>
      <w:szCs w:val="50"/>
    </w:rPr>
  </w:style>
  <w:style w:type="paragraph" w:customStyle="1" w:styleId="3">
    <w:name w:val="하이퍼헤딩3"/>
    <w:next w:val="BodyText"/>
    <w:rsid w:val="008F7CE0"/>
    <w:pPr>
      <w:widowControl w:val="0"/>
      <w:autoSpaceDE w:val="0"/>
      <w:autoSpaceDN w:val="0"/>
      <w:adjustRightInd w:val="0"/>
      <w:spacing w:line="537" w:lineRule="atLeast"/>
      <w:ind w:left="288"/>
    </w:pPr>
    <w:rPr>
      <w:rFonts w:ascii="바탕" w:eastAsia="바탕" w:hAnsi="바탕"/>
      <w:i/>
      <w:iCs/>
      <w:color w:val="000000"/>
      <w:sz w:val="42"/>
      <w:szCs w:val="42"/>
    </w:rPr>
  </w:style>
  <w:style w:type="paragraph" w:customStyle="1" w:styleId="4">
    <w:name w:val="하이퍼헤딩4"/>
    <w:next w:val="BodyText"/>
    <w:rsid w:val="008F7CE0"/>
    <w:pPr>
      <w:widowControl w:val="0"/>
      <w:autoSpaceDE w:val="0"/>
      <w:autoSpaceDN w:val="0"/>
      <w:adjustRightInd w:val="0"/>
      <w:spacing w:line="460" w:lineRule="atLeast"/>
      <w:ind w:left="576"/>
    </w:pPr>
    <w:rPr>
      <w:rFonts w:ascii="바탕" w:eastAsia="바탕" w:hAnsi="바탕"/>
      <w:b/>
      <w:bCs/>
      <w:color w:val="000000"/>
      <w:sz w:val="35"/>
      <w:szCs w:val="35"/>
    </w:rPr>
  </w:style>
  <w:style w:type="paragraph" w:customStyle="1" w:styleId="5">
    <w:name w:val="하이퍼헤딩5"/>
    <w:next w:val="BodyText"/>
    <w:rsid w:val="008F7CE0"/>
    <w:pPr>
      <w:widowControl w:val="0"/>
      <w:autoSpaceDE w:val="0"/>
      <w:autoSpaceDN w:val="0"/>
      <w:adjustRightInd w:val="0"/>
      <w:spacing w:line="383" w:lineRule="atLeast"/>
      <w:ind w:left="576"/>
    </w:pPr>
    <w:rPr>
      <w:rFonts w:ascii="바탕" w:eastAsia="바탕" w:hAnsi="바탕"/>
      <w:i/>
      <w:iCs/>
      <w:color w:val="000000"/>
      <w:sz w:val="27"/>
      <w:szCs w:val="27"/>
    </w:rPr>
  </w:style>
  <w:style w:type="paragraph" w:customStyle="1" w:styleId="6">
    <w:name w:val="하이퍼헤딩6"/>
    <w:next w:val="BodyText"/>
    <w:rsid w:val="008F7CE0"/>
    <w:pPr>
      <w:widowControl w:val="0"/>
      <w:autoSpaceDE w:val="0"/>
      <w:autoSpaceDN w:val="0"/>
      <w:adjustRightInd w:val="0"/>
      <w:spacing w:line="345" w:lineRule="atLeast"/>
      <w:ind w:left="864"/>
    </w:pPr>
    <w:rPr>
      <w:rFonts w:ascii="바탕" w:eastAsia="바탕" w:hAnsi="바탕"/>
      <w:b/>
      <w:bCs/>
      <w:color w:val="000000"/>
      <w:sz w:val="23"/>
      <w:szCs w:val="23"/>
    </w:rPr>
  </w:style>
  <w:style w:type="paragraph" w:customStyle="1" w:styleId="a3">
    <w:name w:val="왼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4">
    <w:name w:val="가운데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5">
    <w:name w:val="오른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a6">
    <w:name w:val="왼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7">
    <w:name w:val="가운데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8">
    <w:name w:val="오른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7">
    <w:name w:val="목차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600"/>
    </w:pPr>
    <w:rPr>
      <w:rFonts w:ascii="바탕" w:eastAsia="바탕" w:hAnsi="바탕"/>
      <w:color w:val="000000"/>
    </w:rPr>
  </w:style>
  <w:style w:type="paragraph" w:customStyle="1" w:styleId="8">
    <w:name w:val="목차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200"/>
    </w:pPr>
    <w:rPr>
      <w:rFonts w:ascii="바탕" w:eastAsia="바탕" w:hAnsi="바탕"/>
      <w:color w:val="000000"/>
    </w:rPr>
  </w:style>
  <w:style w:type="paragraph" w:customStyle="1" w:styleId="9">
    <w:name w:val="목차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800"/>
    </w:pPr>
    <w:rPr>
      <w:rFonts w:ascii="바탕" w:eastAsia="바탕" w:hAnsi="바탕"/>
      <w:color w:val="000000"/>
    </w:rPr>
  </w:style>
  <w:style w:type="paragraph" w:customStyle="1" w:styleId="a9">
    <w:name w:val="틀목차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a">
    <w:name w:val="각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b">
    <w:name w:val="미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c">
    <w:name w:val="색인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d">
    <w:name w:val="머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e">
    <w:name w:val="꼬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11">
    <w:name w:val="하이퍼헤딩11"/>
    <w:next w:val="BodyText"/>
    <w:rsid w:val="008F7CE0"/>
    <w:pPr>
      <w:widowControl w:val="0"/>
      <w:autoSpaceDE w:val="0"/>
      <w:autoSpaceDN w:val="0"/>
      <w:adjustRightInd w:val="0"/>
      <w:spacing w:line="840" w:lineRule="atLeast"/>
      <w:jc w:val="center"/>
    </w:pPr>
    <w:rPr>
      <w:rFonts w:ascii="바탕" w:eastAsia="바탕" w:hAnsi="바탕"/>
      <w:b/>
      <w:bCs/>
      <w:color w:val="000000"/>
      <w:sz w:val="72"/>
      <w:szCs w:val="72"/>
    </w:rPr>
  </w:style>
  <w:style w:type="paragraph" w:customStyle="1" w:styleId="21">
    <w:name w:val="하이퍼헤딩21"/>
    <w:next w:val="BodyText"/>
    <w:rsid w:val="008F7CE0"/>
    <w:pPr>
      <w:widowControl w:val="0"/>
      <w:autoSpaceDE w:val="0"/>
      <w:autoSpaceDN w:val="0"/>
      <w:adjustRightInd w:val="0"/>
      <w:spacing w:line="640" w:lineRule="atLeast"/>
    </w:pPr>
    <w:rPr>
      <w:rFonts w:ascii="바탕" w:eastAsia="바탕" w:hAnsi="바탕"/>
      <w:b/>
      <w:bCs/>
      <w:color w:val="000000"/>
      <w:sz w:val="52"/>
      <w:szCs w:val="52"/>
    </w:rPr>
  </w:style>
  <w:style w:type="paragraph" w:customStyle="1" w:styleId="31">
    <w:name w:val="하이퍼헤딩31"/>
    <w:next w:val="BodyText"/>
    <w:rsid w:val="008F7CE0"/>
    <w:pPr>
      <w:widowControl w:val="0"/>
      <w:autoSpaceDE w:val="0"/>
      <w:autoSpaceDN w:val="0"/>
      <w:adjustRightInd w:val="0"/>
      <w:spacing w:line="560" w:lineRule="atLeast"/>
      <w:ind w:firstLine="100"/>
    </w:pPr>
    <w:rPr>
      <w:rFonts w:ascii="바탕" w:eastAsia="바탕" w:hAnsi="바탕"/>
      <w:i/>
      <w:iCs/>
      <w:color w:val="000000"/>
      <w:sz w:val="44"/>
      <w:szCs w:val="44"/>
    </w:rPr>
  </w:style>
  <w:style w:type="paragraph" w:customStyle="1" w:styleId="41">
    <w:name w:val="하이퍼헤딩41"/>
    <w:next w:val="BodyText"/>
    <w:rsid w:val="008F7CE0"/>
    <w:pPr>
      <w:widowControl w:val="0"/>
      <w:autoSpaceDE w:val="0"/>
      <w:autoSpaceDN w:val="0"/>
      <w:adjustRightInd w:val="0"/>
      <w:spacing w:line="440" w:lineRule="atLeast"/>
      <w:ind w:firstLine="200"/>
    </w:pPr>
    <w:rPr>
      <w:rFonts w:ascii="바탕" w:eastAsia="바탕" w:hAnsi="바탕"/>
      <w:b/>
      <w:bCs/>
      <w:color w:val="000000"/>
      <w:sz w:val="32"/>
      <w:szCs w:val="32"/>
    </w:rPr>
  </w:style>
  <w:style w:type="paragraph" w:customStyle="1" w:styleId="51">
    <w:name w:val="하이퍼헤딩51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i/>
      <w:iCs/>
      <w:color w:val="000000"/>
      <w:sz w:val="28"/>
      <w:szCs w:val="28"/>
    </w:rPr>
  </w:style>
  <w:style w:type="paragraph" w:customStyle="1" w:styleId="61">
    <w:name w:val="하이퍼헤딩61"/>
    <w:next w:val="BodyText"/>
    <w:rsid w:val="008F7CE0"/>
    <w:pPr>
      <w:widowControl w:val="0"/>
      <w:autoSpaceDE w:val="0"/>
      <w:autoSpaceDN w:val="0"/>
      <w:adjustRightInd w:val="0"/>
      <w:spacing w:line="360" w:lineRule="atLeast"/>
    </w:pPr>
    <w:rPr>
      <w:rFonts w:ascii="바탕" w:eastAsia="바탕" w:hAnsi="바탕"/>
      <w:b/>
      <w:bCs/>
      <w:color w:val="000000"/>
      <w:sz w:val="24"/>
      <w:szCs w:val="24"/>
    </w:rPr>
  </w:style>
  <w:style w:type="paragraph" w:customStyle="1" w:styleId="10">
    <w:name w:val="제목1"/>
    <w:next w:val="BodyText"/>
    <w:rsid w:val="008F7CE0"/>
    <w:pPr>
      <w:widowControl w:val="0"/>
      <w:autoSpaceDE w:val="0"/>
      <w:autoSpaceDN w:val="0"/>
      <w:adjustRightInd w:val="0"/>
      <w:spacing w:line="440" w:lineRule="atLeast"/>
    </w:pPr>
    <w:rPr>
      <w:rFonts w:ascii="바탕" w:eastAsia="바탕" w:hAnsi="바탕"/>
      <w:color w:val="000000"/>
      <w:sz w:val="32"/>
      <w:szCs w:val="32"/>
    </w:rPr>
  </w:style>
  <w:style w:type="paragraph" w:customStyle="1" w:styleId="20">
    <w:name w:val="제목2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color w:val="000000"/>
      <w:sz w:val="28"/>
      <w:szCs w:val="28"/>
    </w:rPr>
  </w:style>
  <w:style w:type="paragraph" w:customStyle="1" w:styleId="30">
    <w:name w:val="제목3"/>
    <w:next w:val="BodyText"/>
    <w:rsid w:val="008F7CE0"/>
    <w:pPr>
      <w:widowControl w:val="0"/>
      <w:autoSpaceDE w:val="0"/>
      <w:autoSpaceDN w:val="0"/>
      <w:adjustRightInd w:val="0"/>
      <w:spacing w:line="360" w:lineRule="atLeast"/>
      <w:ind w:firstLine="600"/>
    </w:pPr>
    <w:rPr>
      <w:rFonts w:ascii="바탕" w:eastAsia="바탕" w:hAnsi="바탕"/>
      <w:color w:val="000000"/>
      <w:sz w:val="24"/>
      <w:szCs w:val="24"/>
    </w:rPr>
  </w:style>
  <w:style w:type="paragraph" w:customStyle="1" w:styleId="40">
    <w:name w:val="제목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50">
    <w:name w:val="제목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60">
    <w:name w:val="제목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70">
    <w:name w:val="제목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80">
    <w:name w:val="제목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90">
    <w:name w:val="제목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12">
    <w:name w:val="목차1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22">
    <w:name w:val="목차2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32">
    <w:name w:val="목차3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42">
    <w:name w:val="목차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52">
    <w:name w:val="목차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62">
    <w:name w:val="목차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000"/>
    </w:pPr>
    <w:rPr>
      <w:rFonts w:ascii="바탕" w:eastAsia="바탕" w:hAnsi="바탕"/>
      <w:color w:val="000000"/>
    </w:rPr>
  </w:style>
  <w:style w:type="table" w:styleId="TableGrid">
    <w:name w:val="Table Grid"/>
    <w:basedOn w:val="TableNormal"/>
    <w:rsid w:val="00356109"/>
    <w:pPr>
      <w:widowControl w:val="0"/>
      <w:wordWrap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D12B22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A2E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A2E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743134"/>
    <w:pPr>
      <w:autoSpaceDE w:val="0"/>
      <w:autoSpaceDN w:val="0"/>
      <w:spacing w:after="200" w:line="276" w:lineRule="auto"/>
      <w:ind w:leftChars="400" w:left="800"/>
    </w:pPr>
    <w:rPr>
      <w:rFonts w:asciiTheme="minorHAnsi" w:eastAsiaTheme="minorEastAsia" w:hAnsiTheme="minorHAnsi" w:cstheme="minorBidi"/>
      <w:szCs w:val="22"/>
    </w:rPr>
  </w:style>
  <w:style w:type="character" w:styleId="PlaceholderText">
    <w:name w:val="Placeholder Text"/>
    <w:basedOn w:val="DefaultParagraphFont"/>
    <w:uiPriority w:val="99"/>
    <w:semiHidden/>
    <w:rsid w:val="007716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3</Pages>
  <Words>213</Words>
  <Characters>121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+----------------------------------------------------------------------------------------+</vt:lpstr>
      <vt:lpstr>+----------------------------------------------------------------------------------------+</vt:lpstr>
    </vt:vector>
  </TitlesOfParts>
  <Company>Korea United Pharm., Inc.</Company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----------------------------------------------------------------------------------------+</dc:title>
  <dc:creator>R&amp;D Center</dc:creator>
  <cp:lastModifiedBy>[Student] Namuk Kang</cp:lastModifiedBy>
  <cp:revision>71</cp:revision>
  <cp:lastPrinted>2013-04-03T01:01:00Z</cp:lastPrinted>
  <dcterms:created xsi:type="dcterms:W3CDTF">2021-09-08T07:23:00Z</dcterms:created>
  <dcterms:modified xsi:type="dcterms:W3CDTF">2021-10-27T08:53:00Z</dcterms:modified>
</cp:coreProperties>
</file>